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225C" w:rsidRPr="00445E5E" w:rsidRDefault="00A0225C" w:rsidP="00445E5E">
      <w:pPr>
        <w:widowControl w:val="0"/>
        <w:ind w:firstLine="3402"/>
        <w:jc w:val="right"/>
        <w:rPr>
          <w:b/>
          <w:lang w:val="es-ES"/>
        </w:rPr>
      </w:pPr>
      <w:r w:rsidRPr="00445E5E">
        <w:rPr>
          <w:b/>
          <w:lang w:val="es-ES"/>
        </w:rPr>
        <w:t>REGISTRADO BAJO Nº CDCIC-099/21</w:t>
      </w:r>
    </w:p>
    <w:p w:rsidR="00A0225C" w:rsidRPr="00445E5E" w:rsidRDefault="00A0225C" w:rsidP="00445E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A0225C" w:rsidRPr="00445E5E" w:rsidRDefault="00A0225C" w:rsidP="00445E5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445E5E">
        <w:rPr>
          <w:b/>
          <w:lang w:val="es-ES"/>
        </w:rPr>
        <w:t>BAHIA BLANCA, 20 de abril de 2021</w:t>
      </w:r>
    </w:p>
    <w:p w:rsidR="00A0225C" w:rsidRPr="00A0225C" w:rsidRDefault="00A0225C" w:rsidP="00A02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A0225C" w:rsidRPr="00A0225C" w:rsidRDefault="00A0225C" w:rsidP="00A02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A0225C">
        <w:rPr>
          <w:b/>
          <w:lang w:val="es-ES"/>
        </w:rPr>
        <w:t>VISTO:</w:t>
      </w:r>
    </w:p>
    <w:p w:rsidR="00A0225C" w:rsidRPr="00A0225C" w:rsidRDefault="00A0225C" w:rsidP="00A0225C">
      <w:pPr>
        <w:rPr>
          <w:lang w:val="es-ES"/>
        </w:rPr>
      </w:pPr>
    </w:p>
    <w:p w:rsidR="00A0225C" w:rsidRPr="00A0225C" w:rsidRDefault="00A0225C" w:rsidP="00A0225C">
      <w:pPr>
        <w:ind w:firstLine="720"/>
        <w:jc w:val="both"/>
        <w:rPr>
          <w:lang w:val="es-ES"/>
        </w:rPr>
      </w:pPr>
      <w:r w:rsidRPr="00A0225C">
        <w:rPr>
          <w:lang w:val="es-ES"/>
        </w:rPr>
        <w:t xml:space="preserve">La nota presentada por la alumna Natalia Carolina </w:t>
      </w:r>
      <w:proofErr w:type="spellStart"/>
      <w:r w:rsidRPr="00A0225C">
        <w:rPr>
          <w:lang w:val="es-ES"/>
        </w:rPr>
        <w:t>Laumann</w:t>
      </w:r>
      <w:proofErr w:type="spellEnd"/>
      <w:r w:rsidRPr="00A0225C">
        <w:rPr>
          <w:lang w:val="es-ES"/>
        </w:rPr>
        <w:t xml:space="preserve"> solicitando la reválida de las materias de su plan de estudio; </w:t>
      </w:r>
    </w:p>
    <w:p w:rsidR="00A0225C" w:rsidRPr="00A0225C" w:rsidRDefault="00A0225C" w:rsidP="00A0225C">
      <w:pPr>
        <w:ind w:firstLine="720"/>
        <w:jc w:val="both"/>
        <w:rPr>
          <w:lang w:val="es-ES"/>
        </w:rPr>
      </w:pPr>
    </w:p>
    <w:p w:rsidR="00A0225C" w:rsidRPr="00A0225C" w:rsidRDefault="00A0225C" w:rsidP="00A0225C">
      <w:pPr>
        <w:ind w:firstLine="720"/>
        <w:jc w:val="both"/>
        <w:rPr>
          <w:lang w:val="es-ES"/>
        </w:rPr>
      </w:pPr>
      <w:r w:rsidRPr="00A0225C">
        <w:rPr>
          <w:lang w:val="es-ES"/>
        </w:rPr>
        <w:t xml:space="preserve">La resolución CSU-262/98 que establece la validez de las materias; y </w:t>
      </w:r>
    </w:p>
    <w:p w:rsidR="00A0225C" w:rsidRPr="00A0225C" w:rsidRDefault="00A0225C" w:rsidP="00A0225C">
      <w:pPr>
        <w:ind w:firstLine="720"/>
        <w:jc w:val="both"/>
        <w:rPr>
          <w:lang w:val="es-ES"/>
        </w:rPr>
      </w:pPr>
    </w:p>
    <w:p w:rsidR="00A0225C" w:rsidRPr="00A0225C" w:rsidRDefault="00A0225C" w:rsidP="00A022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A0225C">
        <w:rPr>
          <w:b/>
          <w:lang w:val="es-ES_tradnl"/>
        </w:rPr>
        <w:t>CONSIDERANDO:</w:t>
      </w:r>
    </w:p>
    <w:p w:rsidR="00A0225C" w:rsidRPr="00A0225C" w:rsidRDefault="00A0225C" w:rsidP="00A0225C">
      <w:pPr>
        <w:jc w:val="both"/>
        <w:rPr>
          <w:lang w:val="es-ES"/>
        </w:rPr>
      </w:pPr>
    </w:p>
    <w:p w:rsidR="00A0225C" w:rsidRPr="00A0225C" w:rsidRDefault="00A0225C" w:rsidP="00A0225C">
      <w:pPr>
        <w:ind w:firstLine="720"/>
        <w:jc w:val="both"/>
        <w:rPr>
          <w:lang w:val="es-ES"/>
        </w:rPr>
      </w:pPr>
      <w:r w:rsidRPr="00A0225C">
        <w:rPr>
          <w:lang w:val="es-ES"/>
        </w:rPr>
        <w:t xml:space="preserve">Que la Srta. </w:t>
      </w:r>
      <w:proofErr w:type="spellStart"/>
      <w:r w:rsidRPr="00A0225C">
        <w:rPr>
          <w:lang w:val="es-ES"/>
        </w:rPr>
        <w:t>Laumann</w:t>
      </w:r>
      <w:proofErr w:type="spellEnd"/>
      <w:r w:rsidRPr="00A0225C">
        <w:rPr>
          <w:lang w:val="es-ES"/>
        </w:rPr>
        <w:t xml:space="preserve"> ingresó a la Universidad Nacional de Sur en el año 2001 a </w:t>
      </w:r>
      <w:proofErr w:type="gramStart"/>
      <w:r w:rsidRPr="00A0225C">
        <w:rPr>
          <w:lang w:val="es-ES"/>
        </w:rPr>
        <w:t>la  carrera</w:t>
      </w:r>
      <w:proofErr w:type="gramEnd"/>
      <w:r w:rsidRPr="00A0225C">
        <w:rPr>
          <w:lang w:val="es-ES"/>
        </w:rPr>
        <w:t xml:space="preserve"> de Farmacia;  </w:t>
      </w:r>
    </w:p>
    <w:p w:rsidR="00A0225C" w:rsidRPr="00A0225C" w:rsidRDefault="00A0225C" w:rsidP="00A0225C">
      <w:pPr>
        <w:jc w:val="both"/>
        <w:rPr>
          <w:color w:val="FF0000"/>
          <w:lang w:val="es-ES"/>
        </w:rPr>
      </w:pPr>
    </w:p>
    <w:p w:rsidR="00A0225C" w:rsidRPr="00A0225C" w:rsidRDefault="00A0225C" w:rsidP="00A0225C">
      <w:pPr>
        <w:ind w:firstLine="720"/>
        <w:jc w:val="both"/>
        <w:rPr>
          <w:lang w:val="es-ES"/>
        </w:rPr>
      </w:pPr>
      <w:r w:rsidRPr="00A0225C">
        <w:rPr>
          <w:lang w:val="es-ES"/>
        </w:rPr>
        <w:t xml:space="preserve">Que para que pueda continuar con sus estudios es necesario revalidar las asignaturas cuando hayan transcurrido más de 10 años desde su aprobación;  </w:t>
      </w:r>
    </w:p>
    <w:p w:rsidR="00A0225C" w:rsidRPr="00A0225C" w:rsidRDefault="00A0225C" w:rsidP="00A0225C">
      <w:pPr>
        <w:ind w:firstLine="720"/>
        <w:jc w:val="both"/>
        <w:rPr>
          <w:lang w:val="es-ES"/>
        </w:rPr>
      </w:pPr>
    </w:p>
    <w:p w:rsidR="00A0225C" w:rsidRPr="00A0225C" w:rsidRDefault="00A0225C" w:rsidP="00A0225C">
      <w:pPr>
        <w:ind w:firstLine="720"/>
        <w:jc w:val="both"/>
        <w:rPr>
          <w:lang w:val="es-ES"/>
        </w:rPr>
      </w:pPr>
      <w:r w:rsidRPr="00A0225C">
        <w:rPr>
          <w:lang w:val="es-ES"/>
        </w:rPr>
        <w:t>Que la Comisión de Asuntos Académicos recomienda que se dé lugar a lo solicitado por la alumna;</w:t>
      </w:r>
    </w:p>
    <w:p w:rsidR="00A0225C" w:rsidRPr="00A0225C" w:rsidRDefault="00A0225C" w:rsidP="00A0225C">
      <w:pPr>
        <w:ind w:firstLine="720"/>
        <w:jc w:val="both"/>
        <w:rPr>
          <w:lang w:val="es-ES"/>
        </w:rPr>
      </w:pPr>
    </w:p>
    <w:p w:rsidR="00A0225C" w:rsidRPr="00A0225C" w:rsidRDefault="00A0225C" w:rsidP="00A0225C">
      <w:pPr>
        <w:ind w:firstLine="720"/>
        <w:jc w:val="both"/>
        <w:rPr>
          <w:lang w:val="es-ES"/>
        </w:rPr>
      </w:pPr>
      <w:r w:rsidRPr="00A0225C">
        <w:rPr>
          <w:lang w:val="es-AR"/>
        </w:rPr>
        <w:t>Que el Consejo Departamental aprobó en su reunión ordinaria de fecha 20 de abril de 2021 dicha solicitud;</w:t>
      </w:r>
    </w:p>
    <w:p w:rsidR="00A0225C" w:rsidRPr="00A0225C" w:rsidRDefault="00A0225C" w:rsidP="00A0225C">
      <w:pPr>
        <w:tabs>
          <w:tab w:val="left" w:pos="5670"/>
        </w:tabs>
        <w:jc w:val="both"/>
        <w:rPr>
          <w:b/>
          <w:lang w:val="es-AR"/>
        </w:rPr>
      </w:pPr>
    </w:p>
    <w:p w:rsidR="00A0225C" w:rsidRPr="00A0225C" w:rsidRDefault="00A0225C" w:rsidP="00A0225C">
      <w:pPr>
        <w:tabs>
          <w:tab w:val="left" w:pos="5670"/>
        </w:tabs>
        <w:jc w:val="both"/>
        <w:rPr>
          <w:b/>
          <w:lang w:val="es-AR"/>
        </w:rPr>
      </w:pPr>
      <w:r w:rsidRPr="00A0225C">
        <w:rPr>
          <w:b/>
          <w:lang w:val="es-AR"/>
        </w:rPr>
        <w:t>POR ELLO,</w:t>
      </w:r>
    </w:p>
    <w:p w:rsidR="00A0225C" w:rsidRPr="00A0225C" w:rsidRDefault="00A0225C" w:rsidP="00A0225C">
      <w:pPr>
        <w:rPr>
          <w:b/>
          <w:bCs/>
          <w:lang w:val="es-AR"/>
        </w:rPr>
      </w:pPr>
    </w:p>
    <w:p w:rsidR="004D71E2" w:rsidRDefault="00A0225C" w:rsidP="00A0225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0225C">
        <w:rPr>
          <w:rFonts w:eastAsia="Arial"/>
          <w:b/>
          <w:lang w:val="es-AR" w:eastAsia="es-AR"/>
        </w:rPr>
        <w:t xml:space="preserve">EL CONSEJO DEPARTAMENTAL DE </w:t>
      </w:r>
    </w:p>
    <w:p w:rsidR="00A0225C" w:rsidRPr="00A0225C" w:rsidRDefault="00A0225C" w:rsidP="00A0225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0225C">
        <w:rPr>
          <w:rFonts w:eastAsia="Arial"/>
          <w:b/>
          <w:lang w:val="es-AR" w:eastAsia="es-AR"/>
        </w:rPr>
        <w:t>CIENCIAS E INGENIERÍA DE LA COMPUTACIÓN</w:t>
      </w:r>
    </w:p>
    <w:p w:rsidR="00A0225C" w:rsidRPr="00A0225C" w:rsidRDefault="00A0225C" w:rsidP="00A0225C">
      <w:pPr>
        <w:jc w:val="center"/>
        <w:rPr>
          <w:lang w:val="es-AR"/>
        </w:rPr>
      </w:pPr>
      <w:r w:rsidRPr="00A0225C">
        <w:rPr>
          <w:b/>
          <w:lang w:val="es-AR"/>
        </w:rPr>
        <w:t>RESUELVE:</w:t>
      </w:r>
    </w:p>
    <w:p w:rsidR="00A0225C" w:rsidRPr="00A0225C" w:rsidRDefault="00A0225C" w:rsidP="00A0225C">
      <w:pPr>
        <w:jc w:val="both"/>
        <w:rPr>
          <w:lang w:val="es-ES"/>
        </w:rPr>
      </w:pPr>
    </w:p>
    <w:p w:rsidR="00A0225C" w:rsidRPr="00A0225C" w:rsidRDefault="00A0225C" w:rsidP="00A0225C">
      <w:pPr>
        <w:jc w:val="both"/>
        <w:rPr>
          <w:lang w:val="es-ES"/>
        </w:rPr>
      </w:pPr>
      <w:r w:rsidRPr="00A0225C">
        <w:rPr>
          <w:b/>
          <w:lang w:val="es-ES"/>
        </w:rPr>
        <w:t>ARTICULO 1º:</w:t>
      </w:r>
      <w:r w:rsidRPr="00A0225C">
        <w:rPr>
          <w:lang w:val="es-ES"/>
        </w:rPr>
        <w:t xml:space="preserve"> Otorgar a la alumna </w:t>
      </w:r>
      <w:r w:rsidRPr="00A0225C">
        <w:rPr>
          <w:b/>
          <w:lang w:val="es-ES"/>
        </w:rPr>
        <w:t>Natalia Carolina LAUMANN (LU: 56154)</w:t>
      </w:r>
      <w:r w:rsidRPr="00A0225C">
        <w:rPr>
          <w:lang w:val="es-ES"/>
        </w:rPr>
        <w:t xml:space="preserve"> la reválida de la asignatura que se detalla a continuación. </w:t>
      </w:r>
    </w:p>
    <w:p w:rsidR="00A0225C" w:rsidRPr="00A0225C" w:rsidRDefault="00A0225C" w:rsidP="00A0225C">
      <w:pPr>
        <w:rPr>
          <w:lang w:val="es-ES"/>
        </w:rPr>
      </w:pPr>
    </w:p>
    <w:p w:rsidR="00A0225C" w:rsidRPr="00A0225C" w:rsidRDefault="00A0225C" w:rsidP="00A0225C">
      <w:pPr>
        <w:rPr>
          <w:lang w:val="es-ES"/>
        </w:rPr>
      </w:pPr>
      <w:r w:rsidRPr="00A0225C">
        <w:rPr>
          <w:lang w:val="es-ES"/>
        </w:rPr>
        <w:t xml:space="preserve">    </w:t>
      </w:r>
    </w:p>
    <w:tbl>
      <w:tblPr>
        <w:tblW w:w="72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9"/>
        <w:gridCol w:w="3898"/>
        <w:gridCol w:w="2599"/>
      </w:tblGrid>
      <w:tr w:rsidR="00A0225C" w:rsidRPr="00A0225C" w:rsidTr="003140E8">
        <w:trPr>
          <w:trHeight w:val="290"/>
          <w:jc w:val="center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225C" w:rsidRPr="00A0225C" w:rsidRDefault="00A0225C" w:rsidP="00A0225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225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A0225C" w:rsidRPr="00A0225C" w:rsidTr="003140E8">
        <w:trPr>
          <w:trHeight w:val="290"/>
          <w:jc w:val="center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225C" w:rsidRPr="00A0225C" w:rsidRDefault="00A0225C" w:rsidP="004D71E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A0225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  <w:proofErr w:type="spellEnd"/>
          </w:p>
        </w:tc>
      </w:tr>
      <w:tr w:rsidR="00A0225C" w:rsidRPr="00A0225C" w:rsidTr="003140E8">
        <w:trPr>
          <w:trHeight w:val="290"/>
          <w:jc w:val="center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225C" w:rsidRPr="00A0225C" w:rsidRDefault="00A0225C" w:rsidP="004D71E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A0225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A0225C" w:rsidRPr="00A0225C" w:rsidTr="003140E8">
        <w:trPr>
          <w:trHeight w:val="29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0225C" w:rsidRPr="00A0225C" w:rsidRDefault="00A0225C" w:rsidP="004D7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0225C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0225C" w:rsidRPr="00A0225C" w:rsidRDefault="00A0225C" w:rsidP="004D7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A0225C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A0225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0225C" w:rsidRPr="00A0225C" w:rsidRDefault="00A0225C" w:rsidP="00A0225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A0225C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A0225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="004D71E2">
              <w:rPr>
                <w:rFonts w:ascii="Calibri" w:hAnsi="Calibri" w:cs="Calibri"/>
                <w:color w:val="000000"/>
                <w:sz w:val="22"/>
                <w:szCs w:val="22"/>
              </w:rPr>
              <w:t>A</w:t>
            </w:r>
            <w:bookmarkStart w:id="0" w:name="_GoBack"/>
            <w:bookmarkEnd w:id="0"/>
            <w:r w:rsidRPr="00A0225C">
              <w:rPr>
                <w:rFonts w:ascii="Calibri" w:hAnsi="Calibri" w:cs="Calibri"/>
                <w:color w:val="000000"/>
                <w:sz w:val="22"/>
                <w:szCs w:val="22"/>
              </w:rPr>
              <w:t>probación</w:t>
            </w:r>
            <w:proofErr w:type="spellEnd"/>
          </w:p>
        </w:tc>
      </w:tr>
      <w:tr w:rsidR="00A0225C" w:rsidRPr="00A0225C" w:rsidTr="003140E8">
        <w:trPr>
          <w:trHeight w:val="70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225C" w:rsidRPr="00A0225C" w:rsidRDefault="00A0225C" w:rsidP="00A0225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0225C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225C" w:rsidRPr="00445E5E" w:rsidRDefault="00A0225C" w:rsidP="00A0225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</w:pPr>
            <w:r w:rsidRPr="00445E5E">
              <w:rPr>
                <w:rFonts w:ascii="Calibri" w:hAnsi="Calibri" w:cs="Calibri"/>
                <w:color w:val="000000"/>
                <w:sz w:val="22"/>
                <w:szCs w:val="22"/>
                <w:lang w:val="es-ES"/>
              </w:rPr>
              <w:t>Introducción a la Operación de Computadoras Personales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225C" w:rsidRPr="00A0225C" w:rsidRDefault="00A0225C" w:rsidP="00A0225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A0225C">
              <w:rPr>
                <w:rFonts w:ascii="Calibri" w:hAnsi="Calibri" w:cs="Calibri"/>
                <w:color w:val="000000"/>
                <w:sz w:val="22"/>
                <w:szCs w:val="22"/>
              </w:rPr>
              <w:t>2007</w:t>
            </w:r>
          </w:p>
        </w:tc>
      </w:tr>
    </w:tbl>
    <w:p w:rsidR="00A0225C" w:rsidRPr="00A0225C" w:rsidRDefault="00A0225C" w:rsidP="00A0225C">
      <w:pPr>
        <w:rPr>
          <w:lang w:val="es-ES"/>
        </w:rPr>
      </w:pPr>
    </w:p>
    <w:p w:rsidR="00A0225C" w:rsidRPr="00A0225C" w:rsidRDefault="00A0225C" w:rsidP="00A0225C">
      <w:pPr>
        <w:rPr>
          <w:b/>
          <w:lang w:val="es-ES"/>
        </w:rPr>
      </w:pPr>
    </w:p>
    <w:p w:rsidR="00A0225C" w:rsidRPr="00A0225C" w:rsidRDefault="00A0225C" w:rsidP="00A0225C">
      <w:pPr>
        <w:rPr>
          <w:b/>
          <w:lang w:val="es-ES"/>
        </w:rPr>
      </w:pPr>
    </w:p>
    <w:p w:rsidR="00A0225C" w:rsidRPr="00A0225C" w:rsidRDefault="00A0225C" w:rsidP="00A0225C">
      <w:pPr>
        <w:rPr>
          <w:b/>
          <w:lang w:val="es-ES"/>
        </w:rPr>
      </w:pPr>
    </w:p>
    <w:p w:rsidR="00A0225C" w:rsidRPr="00A0225C" w:rsidRDefault="00A0225C" w:rsidP="00A0225C">
      <w:pPr>
        <w:rPr>
          <w:b/>
          <w:lang w:val="es-ES"/>
        </w:rPr>
      </w:pPr>
      <w:r w:rsidRPr="00A0225C">
        <w:rPr>
          <w:b/>
          <w:lang w:val="es-ES"/>
        </w:rPr>
        <w:lastRenderedPageBreak/>
        <w:t>///CDCIC-099/21</w:t>
      </w:r>
    </w:p>
    <w:p w:rsidR="00A0225C" w:rsidRPr="00A0225C" w:rsidRDefault="00A0225C" w:rsidP="00A0225C">
      <w:pPr>
        <w:rPr>
          <w:b/>
        </w:rPr>
      </w:pPr>
    </w:p>
    <w:p w:rsidR="00A0225C" w:rsidRPr="00A0225C" w:rsidRDefault="00A0225C" w:rsidP="00A0225C">
      <w:pPr>
        <w:spacing w:after="160" w:line="259" w:lineRule="auto"/>
        <w:jc w:val="both"/>
        <w:rPr>
          <w:rFonts w:eastAsia="Arial"/>
          <w:lang w:val="es-ES" w:eastAsia="es-AR"/>
        </w:rPr>
      </w:pPr>
      <w:r w:rsidRPr="00A0225C">
        <w:rPr>
          <w:rFonts w:eastAsia="Arial"/>
          <w:b/>
          <w:lang w:val="es-ES" w:eastAsia="es-AR"/>
        </w:rPr>
        <w:t>ARTÍCULO 2º:</w:t>
      </w:r>
      <w:r w:rsidRPr="00A0225C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A0225C" w:rsidRPr="00A0225C" w:rsidRDefault="00A0225C" w:rsidP="00A0225C">
      <w:pPr>
        <w:jc w:val="both"/>
        <w:rPr>
          <w:lang w:val="es-ES"/>
        </w:rPr>
      </w:pPr>
    </w:p>
    <w:p w:rsidR="00930023" w:rsidRPr="00445E5E" w:rsidRDefault="00930023" w:rsidP="00F64373">
      <w:pPr>
        <w:rPr>
          <w:lang w:val="es-ES"/>
        </w:rPr>
      </w:pPr>
    </w:p>
    <w:sectPr w:rsidR="00930023" w:rsidRPr="00445E5E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7EE5" w:rsidRDefault="00907EE5">
      <w:r>
        <w:separator/>
      </w:r>
    </w:p>
  </w:endnote>
  <w:endnote w:type="continuationSeparator" w:id="0">
    <w:p w:rsidR="00907EE5" w:rsidRDefault="00907E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7EE5" w:rsidRDefault="00907EE5">
      <w:r>
        <w:separator/>
      </w:r>
    </w:p>
  </w:footnote>
  <w:footnote w:type="continuationSeparator" w:id="0">
    <w:p w:rsidR="00907EE5" w:rsidRDefault="00907E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EC929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45E5E"/>
    <w:rsid w:val="004D71E2"/>
    <w:rsid w:val="004F4851"/>
    <w:rsid w:val="00590DF0"/>
    <w:rsid w:val="0064585F"/>
    <w:rsid w:val="00694E0B"/>
    <w:rsid w:val="006970EA"/>
    <w:rsid w:val="00833557"/>
    <w:rsid w:val="008F11B6"/>
    <w:rsid w:val="00907EE5"/>
    <w:rsid w:val="00930023"/>
    <w:rsid w:val="00A0225C"/>
    <w:rsid w:val="00A0242F"/>
    <w:rsid w:val="00A7534D"/>
    <w:rsid w:val="00AC49BB"/>
    <w:rsid w:val="00B32EF7"/>
    <w:rsid w:val="00B4758E"/>
    <w:rsid w:val="00BB2EE9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FBF92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4</Words>
  <Characters>112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4-22T14:51:00Z</dcterms:created>
  <dcterms:modified xsi:type="dcterms:W3CDTF">2021-04-22T16:08:00Z</dcterms:modified>
</cp:coreProperties>
</file>